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0BD1E" w14:textId="22534B97" w:rsidR="00740599" w:rsidRPr="007C7DF4" w:rsidRDefault="00A41D7E" w:rsidP="00106A23">
      <w:pPr>
        <w:pStyle w:val="Header"/>
        <w:spacing w:before="120"/>
        <w:jc w:val="center"/>
        <w:rPr>
          <w:rFonts w:ascii="Arial" w:hAnsi="Arial" w:cs="Arial"/>
          <w:b/>
          <w:sz w:val="32"/>
          <w:szCs w:val="32"/>
        </w:rPr>
      </w:pPr>
      <w:r w:rsidRPr="007C7DF4">
        <w:rPr>
          <w:rFonts w:ascii="Arial" w:hAnsi="Arial" w:cs="Arial"/>
          <w:b/>
          <w:sz w:val="32"/>
          <w:szCs w:val="32"/>
        </w:rPr>
        <w:t xml:space="preserve">Anna </w:t>
      </w:r>
      <w:r w:rsidR="00CF2EAF">
        <w:rPr>
          <w:rFonts w:ascii="Arial" w:hAnsi="Arial" w:cs="Arial"/>
          <w:b/>
          <w:sz w:val="32"/>
          <w:szCs w:val="32"/>
        </w:rPr>
        <w:t>Jordan</w:t>
      </w:r>
    </w:p>
    <w:p w14:paraId="62C77637" w14:textId="769E514C" w:rsidR="00801CBD" w:rsidRPr="007C7DF4" w:rsidRDefault="00E51BAC" w:rsidP="00106A23">
      <w:pPr>
        <w:pStyle w:val="Header"/>
        <w:spacing w:after="240"/>
        <w:ind w:left="-432"/>
        <w:jc w:val="center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>Address</w:t>
      </w:r>
      <w:r w:rsidR="00040766" w:rsidRPr="007C7DF4">
        <w:rPr>
          <w:rFonts w:ascii="Arial" w:hAnsi="Arial" w:cs="Arial"/>
          <w:sz w:val="22"/>
          <w:szCs w:val="22"/>
        </w:rPr>
        <w:t xml:space="preserve"> | </w:t>
      </w:r>
      <w:r w:rsidR="00A41D7E" w:rsidRPr="007C7DF4">
        <w:rPr>
          <w:rFonts w:ascii="Arial" w:hAnsi="Arial" w:cs="Arial"/>
          <w:sz w:val="22"/>
          <w:szCs w:val="22"/>
        </w:rPr>
        <w:t>Phone Number | Email | LinkedIn URL</w:t>
      </w:r>
    </w:p>
    <w:p w14:paraId="65E06128" w14:textId="77777777" w:rsidR="0094767E" w:rsidRPr="007C7DF4" w:rsidRDefault="0094767E" w:rsidP="006B455C">
      <w:pPr>
        <w:pBdr>
          <w:bottom w:val="single" w:sz="4" w:space="1" w:color="auto"/>
        </w:pBdr>
        <w:spacing w:before="120"/>
        <w:rPr>
          <w:rFonts w:ascii="Arial" w:hAnsi="Arial" w:cs="Arial"/>
          <w:b/>
        </w:rPr>
      </w:pPr>
      <w:r w:rsidRPr="007C7DF4">
        <w:rPr>
          <w:rFonts w:ascii="Arial" w:hAnsi="Arial" w:cs="Arial"/>
          <w:b/>
        </w:rPr>
        <w:t>EDUCATION</w:t>
      </w:r>
    </w:p>
    <w:p w14:paraId="6BFC281A" w14:textId="77777777" w:rsidR="0094767E" w:rsidRPr="007C7DF4" w:rsidRDefault="0094767E" w:rsidP="008833D8">
      <w:pPr>
        <w:pStyle w:val="ResumeAlignRight"/>
        <w:tabs>
          <w:tab w:val="clear" w:pos="10080"/>
          <w:tab w:val="right" w:pos="10800"/>
        </w:tabs>
        <w:spacing w:before="2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 xml:space="preserve">West Virginia University, </w:t>
      </w:r>
      <w:r w:rsidRPr="007C7DF4">
        <w:rPr>
          <w:rFonts w:ascii="Arial" w:hAnsi="Arial" w:cs="Arial"/>
          <w:sz w:val="22"/>
          <w:szCs w:val="22"/>
        </w:rPr>
        <w:t xml:space="preserve">Morgantown, WV </w:t>
      </w:r>
      <w:r w:rsidRPr="007C7DF4">
        <w:rPr>
          <w:rFonts w:ascii="Arial" w:hAnsi="Arial" w:cs="Arial"/>
          <w:sz w:val="22"/>
          <w:szCs w:val="22"/>
        </w:rPr>
        <w:tab/>
        <w:t>May 2020</w:t>
      </w:r>
    </w:p>
    <w:p w14:paraId="439B4EDA" w14:textId="77777777" w:rsidR="0094767E" w:rsidRPr="007C7DF4" w:rsidRDefault="0094767E" w:rsidP="0094767E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i/>
          <w:sz w:val="22"/>
          <w:szCs w:val="22"/>
        </w:rPr>
        <w:t>Bachelor of Science in Business Administration</w:t>
      </w:r>
      <w:r w:rsidRPr="007C7DF4">
        <w:rPr>
          <w:rFonts w:ascii="Arial" w:hAnsi="Arial" w:cs="Arial"/>
          <w:b/>
          <w:sz w:val="22"/>
          <w:szCs w:val="22"/>
        </w:rPr>
        <w:t xml:space="preserve"> </w:t>
      </w:r>
      <w:r w:rsidRPr="007C7DF4">
        <w:rPr>
          <w:rFonts w:ascii="Arial" w:hAnsi="Arial" w:cs="Arial"/>
          <w:sz w:val="22"/>
          <w:szCs w:val="22"/>
        </w:rPr>
        <w:tab/>
      </w:r>
      <w:r w:rsidRPr="00BB666D">
        <w:rPr>
          <w:rFonts w:ascii="Arial" w:hAnsi="Arial" w:cs="Arial"/>
          <w:bCs/>
          <w:sz w:val="22"/>
          <w:szCs w:val="22"/>
        </w:rPr>
        <w:t>GPA:</w:t>
      </w:r>
      <w:r w:rsidRPr="007C7DF4">
        <w:rPr>
          <w:rFonts w:ascii="Arial" w:hAnsi="Arial" w:cs="Arial"/>
          <w:sz w:val="22"/>
          <w:szCs w:val="22"/>
        </w:rPr>
        <w:t xml:space="preserve"> 3.7/ 4.0</w:t>
      </w:r>
    </w:p>
    <w:p w14:paraId="382CE021" w14:textId="64AB480E" w:rsidR="0094767E" w:rsidRPr="007C7DF4" w:rsidRDefault="0094767E" w:rsidP="0094767E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BB666D">
        <w:rPr>
          <w:rFonts w:ascii="Arial" w:hAnsi="Arial" w:cs="Arial"/>
          <w:bCs/>
          <w:i/>
          <w:iCs/>
          <w:sz w:val="22"/>
          <w:szCs w:val="22"/>
        </w:rPr>
        <w:t>Major:</w:t>
      </w:r>
      <w:r w:rsidRPr="007C7DF4">
        <w:rPr>
          <w:rFonts w:ascii="Arial" w:hAnsi="Arial" w:cs="Arial"/>
          <w:sz w:val="22"/>
          <w:szCs w:val="22"/>
        </w:rPr>
        <w:t xml:space="preserve"> Finance </w:t>
      </w:r>
    </w:p>
    <w:p w14:paraId="19F81C20" w14:textId="75F8A118" w:rsidR="00674F65" w:rsidRPr="007C7DF4" w:rsidRDefault="00674F65" w:rsidP="00284519">
      <w:pPr>
        <w:pStyle w:val="ResumeAlignRight"/>
        <w:tabs>
          <w:tab w:val="clear" w:pos="10080"/>
          <w:tab w:val="left" w:pos="360"/>
          <w:tab w:val="right" w:pos="10800"/>
        </w:tabs>
        <w:spacing w:after="120"/>
        <w:rPr>
          <w:rFonts w:ascii="Arial" w:hAnsi="Arial" w:cs="Arial"/>
          <w:b/>
          <w:bCs/>
          <w:i/>
          <w:sz w:val="22"/>
          <w:szCs w:val="22"/>
        </w:rPr>
      </w:pPr>
      <w:r w:rsidRPr="00BB666D">
        <w:rPr>
          <w:rFonts w:ascii="Arial" w:hAnsi="Arial" w:cs="Arial"/>
          <w:bCs/>
          <w:i/>
          <w:iCs/>
          <w:sz w:val="22"/>
          <w:szCs w:val="22"/>
        </w:rPr>
        <w:t>Minor:</w:t>
      </w:r>
      <w:r w:rsidRPr="007C7DF4">
        <w:rPr>
          <w:rFonts w:ascii="Arial" w:hAnsi="Arial" w:cs="Arial"/>
          <w:sz w:val="22"/>
          <w:szCs w:val="22"/>
        </w:rPr>
        <w:t xml:space="preserve"> Business Data Analytics</w:t>
      </w:r>
    </w:p>
    <w:p w14:paraId="34051DFA" w14:textId="7077E20F" w:rsidR="0094767E" w:rsidRPr="007C7DF4" w:rsidRDefault="00284519" w:rsidP="00284519">
      <w:pPr>
        <w:pStyle w:val="ResumeAlignRight"/>
        <w:tabs>
          <w:tab w:val="clear" w:pos="10080"/>
          <w:tab w:val="right" w:pos="10800"/>
        </w:tabs>
        <w:spacing w:after="12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>Study Abroad</w:t>
      </w:r>
      <w:r w:rsidRPr="007C7DF4">
        <w:rPr>
          <w:rFonts w:ascii="Arial" w:hAnsi="Arial" w:cs="Arial"/>
          <w:sz w:val="22"/>
          <w:szCs w:val="22"/>
        </w:rPr>
        <w:t xml:space="preserve">: </w:t>
      </w:r>
      <w:r w:rsidR="0094767E" w:rsidRPr="007C7DF4">
        <w:rPr>
          <w:rFonts w:ascii="Arial" w:hAnsi="Arial" w:cs="Arial"/>
          <w:sz w:val="22"/>
          <w:szCs w:val="22"/>
        </w:rPr>
        <w:t>Shanghai University</w:t>
      </w:r>
      <w:r w:rsidR="00C05F5E" w:rsidRPr="007C7DF4">
        <w:rPr>
          <w:rFonts w:ascii="Arial" w:hAnsi="Arial" w:cs="Arial"/>
          <w:sz w:val="22"/>
          <w:szCs w:val="22"/>
        </w:rPr>
        <w:t xml:space="preserve"> - </w:t>
      </w:r>
      <w:r w:rsidR="0094767E" w:rsidRPr="007C7DF4">
        <w:rPr>
          <w:rFonts w:ascii="Arial" w:hAnsi="Arial" w:cs="Arial"/>
          <w:sz w:val="22"/>
          <w:szCs w:val="22"/>
        </w:rPr>
        <w:t xml:space="preserve">Shanghai, China </w:t>
      </w:r>
      <w:r w:rsidR="0094767E" w:rsidRPr="007C7DF4">
        <w:rPr>
          <w:rFonts w:ascii="Arial" w:hAnsi="Arial" w:cs="Arial"/>
          <w:sz w:val="22"/>
          <w:szCs w:val="22"/>
        </w:rPr>
        <w:tab/>
        <w:t>May 2019</w:t>
      </w:r>
    </w:p>
    <w:p w14:paraId="69255BF4" w14:textId="48CA2119" w:rsidR="000214E8" w:rsidRPr="007C7DF4" w:rsidRDefault="000214E8" w:rsidP="00106A23">
      <w:pPr>
        <w:pStyle w:val="ResumeAlignRight"/>
        <w:pBdr>
          <w:bottom w:val="single" w:sz="4" w:space="1" w:color="auto"/>
        </w:pBdr>
        <w:tabs>
          <w:tab w:val="clear" w:pos="10080"/>
          <w:tab w:val="left" w:pos="360"/>
          <w:tab w:val="right" w:pos="10800"/>
        </w:tabs>
        <w:spacing w:before="240"/>
        <w:rPr>
          <w:rFonts w:ascii="Arial" w:hAnsi="Arial" w:cs="Arial"/>
          <w:b/>
        </w:rPr>
      </w:pPr>
      <w:r w:rsidRPr="007C7DF4">
        <w:rPr>
          <w:rFonts w:ascii="Arial" w:hAnsi="Arial" w:cs="Arial"/>
          <w:b/>
        </w:rPr>
        <w:t>TECHN</w:t>
      </w:r>
      <w:r w:rsidR="000B07E0">
        <w:rPr>
          <w:rFonts w:ascii="Arial" w:hAnsi="Arial" w:cs="Arial"/>
          <w:b/>
        </w:rPr>
        <w:t>ICAL SKILLS &amp; CERTIFICATIONS</w:t>
      </w:r>
    </w:p>
    <w:p w14:paraId="619340AF" w14:textId="66B8B1D4" w:rsidR="000214E8" w:rsidRPr="007C7DF4" w:rsidRDefault="000214E8" w:rsidP="00284519">
      <w:pPr>
        <w:rPr>
          <w:rFonts w:ascii="Arial" w:eastAsia="Times New Roman" w:hAnsi="Arial" w:cs="Arial"/>
          <w:lang w:eastAsia="en-US"/>
        </w:rPr>
      </w:pPr>
      <w:r w:rsidRPr="00106A23">
        <w:rPr>
          <w:rFonts w:ascii="Arial" w:hAnsi="Arial" w:cs="Arial"/>
          <w:bCs/>
          <w:i/>
          <w:iCs/>
          <w:sz w:val="22"/>
          <w:szCs w:val="22"/>
        </w:rPr>
        <w:t>Development:</w:t>
      </w:r>
      <w:r w:rsidRPr="007C7DF4">
        <w:rPr>
          <w:rFonts w:ascii="Arial" w:hAnsi="Arial" w:cs="Arial"/>
          <w:b/>
          <w:sz w:val="22"/>
          <w:szCs w:val="22"/>
        </w:rPr>
        <w:t xml:space="preserve"> </w:t>
      </w:r>
      <w:r w:rsidRPr="007C7DF4">
        <w:rPr>
          <w:rFonts w:ascii="Arial" w:hAnsi="Arial" w:cs="Arial"/>
          <w:sz w:val="22"/>
          <w:szCs w:val="22"/>
        </w:rPr>
        <w:t>Python</w:t>
      </w:r>
      <w:r w:rsidR="005F364F" w:rsidRPr="007C7DF4">
        <w:rPr>
          <w:rFonts w:ascii="Arial" w:hAnsi="Arial" w:cs="Arial"/>
          <w:sz w:val="22"/>
          <w:szCs w:val="22"/>
        </w:rPr>
        <w:t xml:space="preserve"> 3.7 (</w:t>
      </w:r>
      <w:r w:rsidR="00493B2D" w:rsidRPr="007C7DF4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Proficient</w:t>
      </w:r>
      <w:r w:rsidR="00493B2D" w:rsidRPr="007C7DF4">
        <w:rPr>
          <w:rFonts w:ascii="Arial" w:hAnsi="Arial" w:cs="Arial"/>
          <w:sz w:val="22"/>
          <w:szCs w:val="22"/>
        </w:rPr>
        <w:t>), R (Novice</w:t>
      </w:r>
      <w:r w:rsidR="00AB4F06" w:rsidRPr="007C7DF4">
        <w:rPr>
          <w:rFonts w:ascii="Arial" w:hAnsi="Arial" w:cs="Arial"/>
          <w:sz w:val="22"/>
          <w:szCs w:val="22"/>
        </w:rPr>
        <w:t>)</w:t>
      </w:r>
      <w:r w:rsidR="00493B2D" w:rsidRPr="007C7DF4">
        <w:rPr>
          <w:rFonts w:ascii="Arial" w:hAnsi="Arial" w:cs="Arial"/>
          <w:sz w:val="22"/>
          <w:szCs w:val="22"/>
        </w:rPr>
        <w:t xml:space="preserve">, VBA </w:t>
      </w:r>
      <w:r w:rsidR="00D83F39" w:rsidRPr="007C7DF4">
        <w:rPr>
          <w:rFonts w:ascii="Arial" w:hAnsi="Arial" w:cs="Arial"/>
          <w:sz w:val="22"/>
          <w:szCs w:val="22"/>
        </w:rPr>
        <w:t>(Novice)</w:t>
      </w:r>
    </w:p>
    <w:p w14:paraId="3F907757" w14:textId="7557B502" w:rsidR="000214E8" w:rsidRDefault="000214E8" w:rsidP="00B016B6">
      <w:pPr>
        <w:pStyle w:val="ResumeAlignRight"/>
        <w:tabs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106A23">
        <w:rPr>
          <w:rFonts w:ascii="Arial" w:hAnsi="Arial" w:cs="Arial"/>
          <w:bCs/>
          <w:i/>
          <w:iCs/>
          <w:sz w:val="22"/>
          <w:szCs w:val="22"/>
        </w:rPr>
        <w:t>Applications:</w:t>
      </w:r>
      <w:r w:rsidRPr="007C7DF4">
        <w:rPr>
          <w:rFonts w:ascii="Arial" w:hAnsi="Arial" w:cs="Arial"/>
          <w:b/>
          <w:sz w:val="22"/>
          <w:szCs w:val="22"/>
        </w:rPr>
        <w:t xml:space="preserve"> </w:t>
      </w:r>
      <w:r w:rsidRPr="007C7DF4">
        <w:rPr>
          <w:rFonts w:ascii="Arial" w:hAnsi="Arial" w:cs="Arial"/>
          <w:sz w:val="22"/>
          <w:szCs w:val="22"/>
        </w:rPr>
        <w:t>Bloomberg Terminal, Thompson One</w:t>
      </w:r>
      <w:r w:rsidR="00E06061" w:rsidRPr="007C7DF4">
        <w:rPr>
          <w:rFonts w:ascii="Arial" w:hAnsi="Arial" w:cs="Arial"/>
          <w:sz w:val="22"/>
          <w:szCs w:val="22"/>
        </w:rPr>
        <w:t xml:space="preserve">, </w:t>
      </w:r>
      <w:r w:rsidR="00E95D00" w:rsidRPr="007C7DF4">
        <w:rPr>
          <w:rFonts w:ascii="Arial" w:hAnsi="Arial" w:cs="Arial"/>
          <w:sz w:val="22"/>
          <w:szCs w:val="22"/>
        </w:rPr>
        <w:t xml:space="preserve">Microsoft Office </w:t>
      </w:r>
      <w:r w:rsidR="007C5DE5" w:rsidRPr="007C7DF4">
        <w:rPr>
          <w:rFonts w:ascii="Arial" w:hAnsi="Arial" w:cs="Arial"/>
          <w:sz w:val="22"/>
          <w:szCs w:val="22"/>
        </w:rPr>
        <w:t>(</w:t>
      </w:r>
      <w:r w:rsidR="00E06061" w:rsidRPr="007C7DF4">
        <w:rPr>
          <w:rFonts w:ascii="Arial" w:hAnsi="Arial" w:cs="Arial"/>
          <w:sz w:val="22"/>
          <w:szCs w:val="22"/>
        </w:rPr>
        <w:t>PowerPoint, Excel</w:t>
      </w:r>
      <w:r w:rsidR="00E95D00" w:rsidRPr="007C7DF4">
        <w:rPr>
          <w:rFonts w:ascii="Arial" w:hAnsi="Arial" w:cs="Arial"/>
          <w:sz w:val="22"/>
          <w:szCs w:val="22"/>
        </w:rPr>
        <w:t>)</w:t>
      </w:r>
    </w:p>
    <w:p w14:paraId="40C8040A" w14:textId="0CBB14CC" w:rsidR="00B016B6" w:rsidRPr="00B016B6" w:rsidRDefault="00B016B6" w:rsidP="00B016B6">
      <w:pPr>
        <w:pStyle w:val="ResumeAlignRight"/>
        <w:tabs>
          <w:tab w:val="clear" w:pos="10080"/>
          <w:tab w:val="right" w:pos="10800"/>
        </w:tabs>
        <w:spacing w:after="120"/>
        <w:rPr>
          <w:rFonts w:ascii="Arial" w:hAnsi="Arial" w:cs="Arial"/>
          <w:sz w:val="22"/>
          <w:szCs w:val="22"/>
        </w:rPr>
      </w:pPr>
      <w:r w:rsidRPr="00106A23">
        <w:rPr>
          <w:rFonts w:ascii="Arial" w:hAnsi="Arial" w:cs="Arial"/>
          <w:bCs/>
          <w:i/>
          <w:iCs/>
          <w:sz w:val="22"/>
          <w:szCs w:val="22"/>
        </w:rPr>
        <w:t>CFA Level I Candidate</w:t>
      </w:r>
      <w:r w:rsidR="00106A23">
        <w:rPr>
          <w:rFonts w:ascii="Arial" w:hAnsi="Arial" w:cs="Arial"/>
          <w:bCs/>
          <w:i/>
          <w:iCs/>
          <w:sz w:val="22"/>
          <w:szCs w:val="22"/>
        </w:rPr>
        <w:tab/>
      </w:r>
      <w:r w:rsidRPr="007C7DF4">
        <w:rPr>
          <w:rFonts w:ascii="Arial" w:hAnsi="Arial" w:cs="Arial"/>
          <w:sz w:val="22"/>
          <w:szCs w:val="22"/>
        </w:rPr>
        <w:t>June 2020</w:t>
      </w:r>
      <w:r w:rsidR="00F862E1">
        <w:rPr>
          <w:rFonts w:ascii="Arial" w:hAnsi="Arial" w:cs="Arial"/>
          <w:sz w:val="22"/>
          <w:szCs w:val="22"/>
        </w:rPr>
        <w:t xml:space="preserve"> Exam Date</w:t>
      </w:r>
    </w:p>
    <w:p w14:paraId="7A76C2DC" w14:textId="77E62532" w:rsidR="000116A9" w:rsidRPr="007C7DF4" w:rsidRDefault="003F4FE8" w:rsidP="00106A23">
      <w:pPr>
        <w:pStyle w:val="ResumeAlignRight"/>
        <w:pBdr>
          <w:bottom w:val="single" w:sz="4" w:space="1" w:color="auto"/>
        </w:pBdr>
        <w:tabs>
          <w:tab w:val="left" w:pos="360"/>
        </w:tabs>
        <w:spacing w:before="240"/>
        <w:rPr>
          <w:rFonts w:ascii="Arial" w:hAnsi="Arial" w:cs="Arial"/>
          <w:b/>
        </w:rPr>
      </w:pPr>
      <w:r w:rsidRPr="007C7DF4">
        <w:rPr>
          <w:rFonts w:ascii="Arial" w:hAnsi="Arial" w:cs="Arial"/>
          <w:b/>
        </w:rPr>
        <w:t>WORK EXPERIENCE</w:t>
      </w:r>
    </w:p>
    <w:p w14:paraId="5A876C96" w14:textId="185DAE01" w:rsidR="00C05F5E" w:rsidRPr="007C7DF4" w:rsidRDefault="00E51BAC" w:rsidP="00C05F5E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>Bank XYZ</w:t>
      </w:r>
      <w:r w:rsidR="00C05F5E" w:rsidRPr="00407714">
        <w:rPr>
          <w:rFonts w:ascii="Arial" w:hAnsi="Arial" w:cs="Arial"/>
          <w:b/>
          <w:sz w:val="22"/>
          <w:szCs w:val="22"/>
        </w:rPr>
        <w:t xml:space="preserve">, </w:t>
      </w:r>
      <w:r w:rsidRPr="007C7DF4">
        <w:rPr>
          <w:rFonts w:ascii="Arial" w:hAnsi="Arial" w:cs="Arial"/>
          <w:sz w:val="22"/>
          <w:szCs w:val="22"/>
        </w:rPr>
        <w:t>New York, NY</w:t>
      </w:r>
      <w:r w:rsidR="00C05F5E" w:rsidRPr="007C7DF4">
        <w:rPr>
          <w:rFonts w:ascii="Arial" w:hAnsi="Arial" w:cs="Arial"/>
          <w:sz w:val="22"/>
          <w:szCs w:val="22"/>
        </w:rPr>
        <w:t xml:space="preserve"> </w:t>
      </w:r>
      <w:r w:rsidR="00C05F5E" w:rsidRPr="007C7DF4">
        <w:rPr>
          <w:rFonts w:ascii="Arial" w:hAnsi="Arial" w:cs="Arial"/>
          <w:sz w:val="22"/>
          <w:szCs w:val="22"/>
        </w:rPr>
        <w:tab/>
        <w:t>May 2019 – August 2019</w:t>
      </w:r>
    </w:p>
    <w:p w14:paraId="622A45E7" w14:textId="5CE92B56" w:rsidR="00E51BAC" w:rsidRPr="007C7DF4" w:rsidRDefault="00E51BAC" w:rsidP="00E51BAC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i/>
          <w:sz w:val="22"/>
          <w:szCs w:val="22"/>
        </w:rPr>
        <w:t>Fixed Income Analyst Intern</w:t>
      </w:r>
      <w:r w:rsidRPr="007C7DF4">
        <w:rPr>
          <w:rFonts w:ascii="Arial" w:hAnsi="Arial" w:cs="Arial"/>
          <w:sz w:val="22"/>
          <w:szCs w:val="22"/>
        </w:rPr>
        <w:tab/>
      </w:r>
    </w:p>
    <w:p w14:paraId="5D4B5DFC" w14:textId="6FF03637" w:rsidR="00E51BAC" w:rsidRPr="007C7DF4" w:rsidRDefault="00E51BAC" w:rsidP="00E51BAC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>Maintain</w:t>
      </w:r>
      <w:r w:rsidR="00FD3275" w:rsidRPr="007C7DF4">
        <w:rPr>
          <w:rFonts w:ascii="Arial" w:hAnsi="Arial" w:cs="Arial"/>
          <w:sz w:val="22"/>
          <w:szCs w:val="22"/>
        </w:rPr>
        <w:t>ed</w:t>
      </w:r>
      <w:r w:rsidRPr="007C7DF4">
        <w:rPr>
          <w:rFonts w:ascii="Arial" w:hAnsi="Arial" w:cs="Arial"/>
          <w:sz w:val="22"/>
          <w:szCs w:val="22"/>
        </w:rPr>
        <w:t xml:space="preserve"> client portfolios in the analytic system; updat</w:t>
      </w:r>
      <w:r w:rsidR="00FD3275" w:rsidRPr="007C7DF4">
        <w:rPr>
          <w:rFonts w:ascii="Arial" w:hAnsi="Arial" w:cs="Arial"/>
          <w:sz w:val="22"/>
          <w:szCs w:val="22"/>
        </w:rPr>
        <w:t>ed</w:t>
      </w:r>
      <w:r w:rsidRPr="007C7DF4">
        <w:rPr>
          <w:rFonts w:ascii="Arial" w:hAnsi="Arial" w:cs="Arial"/>
          <w:sz w:val="22"/>
          <w:szCs w:val="22"/>
        </w:rPr>
        <w:t>, pric</w:t>
      </w:r>
      <w:r w:rsidR="00FD3275" w:rsidRPr="007C7DF4">
        <w:rPr>
          <w:rFonts w:ascii="Arial" w:hAnsi="Arial" w:cs="Arial"/>
          <w:sz w:val="22"/>
          <w:szCs w:val="22"/>
        </w:rPr>
        <w:t>ed</w:t>
      </w:r>
      <w:r w:rsidRPr="007C7DF4">
        <w:rPr>
          <w:rFonts w:ascii="Arial" w:hAnsi="Arial" w:cs="Arial"/>
          <w:sz w:val="22"/>
          <w:szCs w:val="22"/>
        </w:rPr>
        <w:t>, generat</w:t>
      </w:r>
      <w:r w:rsidR="00FD3275" w:rsidRPr="007C7DF4">
        <w:rPr>
          <w:rFonts w:ascii="Arial" w:hAnsi="Arial" w:cs="Arial"/>
          <w:sz w:val="22"/>
          <w:szCs w:val="22"/>
        </w:rPr>
        <w:t>ed</w:t>
      </w:r>
      <w:r w:rsidRPr="007C7DF4">
        <w:rPr>
          <w:rFonts w:ascii="Arial" w:hAnsi="Arial" w:cs="Arial"/>
          <w:sz w:val="22"/>
          <w:szCs w:val="22"/>
        </w:rPr>
        <w:t xml:space="preserve"> reports, and provid</w:t>
      </w:r>
      <w:r w:rsidR="00FD3275" w:rsidRPr="007C7DF4">
        <w:rPr>
          <w:rFonts w:ascii="Arial" w:hAnsi="Arial" w:cs="Arial"/>
          <w:sz w:val="22"/>
          <w:szCs w:val="22"/>
        </w:rPr>
        <w:t>ed</w:t>
      </w:r>
      <w:r w:rsidRPr="007C7DF4">
        <w:rPr>
          <w:rFonts w:ascii="Arial" w:hAnsi="Arial" w:cs="Arial"/>
          <w:sz w:val="22"/>
          <w:szCs w:val="22"/>
        </w:rPr>
        <w:t xml:space="preserve"> call/maturity information in a timely manner</w:t>
      </w:r>
    </w:p>
    <w:p w14:paraId="42FD6DBD" w14:textId="1CD02935" w:rsidR="00E51BAC" w:rsidRPr="007C7DF4" w:rsidRDefault="00E51BAC" w:rsidP="00E51BAC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Develop</w:t>
      </w:r>
      <w:r w:rsidR="00FD3275"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ed</w:t>
      </w: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data-driven methods of tracking portfolio positions and/or screening for new ideas</w:t>
      </w:r>
    </w:p>
    <w:p w14:paraId="0B22EBDC" w14:textId="78C99305" w:rsidR="006B455C" w:rsidRPr="007C7DF4" w:rsidRDefault="006B455C" w:rsidP="006B455C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Generate</w:t>
      </w:r>
      <w:r w:rsidR="00FD3275"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d</w:t>
      </w: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nalytic reports utilizing a variety of tools and systems, including CMS </w:t>
      </w:r>
      <w:proofErr w:type="spellStart"/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BondEdge</w:t>
      </w:r>
      <w:proofErr w:type="spellEnd"/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, Bloomberg, and proprietary tools</w:t>
      </w:r>
    </w:p>
    <w:p w14:paraId="55BF20F3" w14:textId="6D5CE10D" w:rsidR="006B455C" w:rsidRPr="007C7DF4" w:rsidRDefault="006B455C" w:rsidP="00C05F5E">
      <w:pPr>
        <w:pStyle w:val="ResumeAlignRight"/>
        <w:numPr>
          <w:ilvl w:val="0"/>
          <w:numId w:val="2"/>
        </w:numPr>
        <w:tabs>
          <w:tab w:val="clear" w:pos="4584"/>
        </w:tabs>
        <w:spacing w:after="120"/>
        <w:ind w:left="634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Assist</w:t>
      </w:r>
      <w:r w:rsidR="00FD3275"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ed</w:t>
      </w: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ortfolio managers in t</w:t>
      </w:r>
      <w:r w:rsidR="00FD3275"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r</w:t>
      </w:r>
      <w:r w:rsidRPr="007C7DF4">
        <w:rPr>
          <w:rFonts w:ascii="Arial" w:hAnsi="Arial" w:cs="Arial"/>
          <w:color w:val="000000"/>
          <w:sz w:val="22"/>
          <w:szCs w:val="22"/>
          <w:shd w:val="clear" w:color="auto" w:fill="FFFFFF"/>
        </w:rPr>
        <w:t>acking and analyzing portfolio-level metrics</w:t>
      </w:r>
    </w:p>
    <w:p w14:paraId="391E769F" w14:textId="04554E24" w:rsidR="000116A9" w:rsidRPr="007C7DF4" w:rsidRDefault="00E51BAC" w:rsidP="00C05F5E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>Financial Advising ABC Fir</w:t>
      </w:r>
      <w:r w:rsidR="00C05F5E" w:rsidRPr="007C7DF4">
        <w:rPr>
          <w:rFonts w:ascii="Arial" w:hAnsi="Arial" w:cs="Arial"/>
          <w:b/>
          <w:sz w:val="22"/>
          <w:szCs w:val="22"/>
        </w:rPr>
        <w:t xml:space="preserve">m, </w:t>
      </w:r>
      <w:r w:rsidR="009E7DF1" w:rsidRPr="007C7DF4">
        <w:rPr>
          <w:rFonts w:ascii="Arial" w:hAnsi="Arial" w:cs="Arial"/>
          <w:sz w:val="22"/>
          <w:szCs w:val="22"/>
        </w:rPr>
        <w:t>Charleston</w:t>
      </w:r>
      <w:r w:rsidR="009A26D0" w:rsidRPr="007C7DF4">
        <w:rPr>
          <w:rFonts w:ascii="Arial" w:hAnsi="Arial" w:cs="Arial"/>
          <w:sz w:val="22"/>
          <w:szCs w:val="22"/>
        </w:rPr>
        <w:t xml:space="preserve">, </w:t>
      </w:r>
      <w:r w:rsidR="009E7DF1" w:rsidRPr="007C7DF4">
        <w:rPr>
          <w:rFonts w:ascii="Arial" w:hAnsi="Arial" w:cs="Arial"/>
          <w:sz w:val="22"/>
          <w:szCs w:val="22"/>
        </w:rPr>
        <w:t>WV</w:t>
      </w:r>
      <w:r w:rsidR="00C05F5E" w:rsidRPr="007C7DF4">
        <w:rPr>
          <w:rFonts w:ascii="Arial" w:hAnsi="Arial" w:cs="Arial"/>
          <w:sz w:val="22"/>
          <w:szCs w:val="22"/>
        </w:rPr>
        <w:t xml:space="preserve"> </w:t>
      </w:r>
      <w:r w:rsidR="00C05F5E" w:rsidRPr="007C7DF4">
        <w:rPr>
          <w:rFonts w:ascii="Arial" w:hAnsi="Arial" w:cs="Arial"/>
          <w:sz w:val="22"/>
          <w:szCs w:val="22"/>
        </w:rPr>
        <w:tab/>
        <w:t>May 2018 – August 2018</w:t>
      </w:r>
    </w:p>
    <w:p w14:paraId="60B97F9C" w14:textId="57A3663C" w:rsidR="006A4099" w:rsidRPr="007C7DF4" w:rsidRDefault="009960F8" w:rsidP="00BD7725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i/>
          <w:sz w:val="22"/>
          <w:szCs w:val="22"/>
        </w:rPr>
        <w:t>Financial</w:t>
      </w:r>
      <w:r w:rsidR="0069314F" w:rsidRPr="007C7DF4">
        <w:rPr>
          <w:rFonts w:ascii="Arial" w:hAnsi="Arial" w:cs="Arial"/>
          <w:i/>
          <w:sz w:val="22"/>
          <w:szCs w:val="22"/>
        </w:rPr>
        <w:t xml:space="preserve"> Planning Analyst</w:t>
      </w:r>
      <w:r w:rsidR="006A4099" w:rsidRPr="007C7DF4">
        <w:rPr>
          <w:rFonts w:ascii="Arial" w:hAnsi="Arial" w:cs="Arial"/>
          <w:sz w:val="22"/>
          <w:szCs w:val="22"/>
        </w:rPr>
        <w:tab/>
      </w:r>
    </w:p>
    <w:p w14:paraId="696E9CEB" w14:textId="5614D67B" w:rsidR="0006083C" w:rsidRDefault="007B3DE6" w:rsidP="00DB5EDD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>Perform</w:t>
      </w:r>
      <w:r w:rsidR="0006083C">
        <w:rPr>
          <w:rFonts w:ascii="Arial" w:hAnsi="Arial" w:cs="Arial"/>
          <w:sz w:val="22"/>
          <w:szCs w:val="22"/>
        </w:rPr>
        <w:t xml:space="preserve">ed </w:t>
      </w:r>
      <w:r w:rsidR="00326F54" w:rsidRPr="007C7DF4">
        <w:rPr>
          <w:rFonts w:ascii="Arial" w:hAnsi="Arial" w:cs="Arial"/>
          <w:sz w:val="22"/>
          <w:szCs w:val="22"/>
        </w:rPr>
        <w:t>portfolio analysis on</w:t>
      </w:r>
      <w:r w:rsidR="0051156F" w:rsidRPr="007C7DF4">
        <w:rPr>
          <w:rFonts w:ascii="Arial" w:hAnsi="Arial" w:cs="Arial"/>
          <w:sz w:val="22"/>
          <w:szCs w:val="22"/>
        </w:rPr>
        <w:t xml:space="preserve"> individual client accounts by tracking current holding</w:t>
      </w:r>
      <w:r w:rsidR="00042260" w:rsidRPr="007C7DF4">
        <w:rPr>
          <w:rFonts w:ascii="Arial" w:hAnsi="Arial" w:cs="Arial"/>
          <w:sz w:val="22"/>
          <w:szCs w:val="22"/>
        </w:rPr>
        <w:t>s</w:t>
      </w:r>
      <w:r w:rsidR="003D3243" w:rsidRPr="007C7DF4">
        <w:rPr>
          <w:rFonts w:ascii="Arial" w:hAnsi="Arial" w:cs="Arial"/>
          <w:sz w:val="22"/>
          <w:szCs w:val="22"/>
        </w:rPr>
        <w:t xml:space="preserve"> </w:t>
      </w:r>
      <w:r w:rsidR="007E5DE7" w:rsidRPr="007C7DF4">
        <w:rPr>
          <w:rFonts w:ascii="Arial" w:hAnsi="Arial" w:cs="Arial"/>
          <w:sz w:val="22"/>
          <w:szCs w:val="22"/>
        </w:rPr>
        <w:t xml:space="preserve">via </w:t>
      </w:r>
      <w:r w:rsidR="005D3667" w:rsidRPr="007C7DF4">
        <w:rPr>
          <w:rFonts w:ascii="Arial" w:hAnsi="Arial" w:cs="Arial"/>
          <w:sz w:val="22"/>
          <w:szCs w:val="22"/>
        </w:rPr>
        <w:t xml:space="preserve">Thompson One </w:t>
      </w:r>
    </w:p>
    <w:p w14:paraId="747FC1FE" w14:textId="1539C3E9" w:rsidR="0006083C" w:rsidRDefault="0006083C" w:rsidP="00DB5EDD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igned Excel workbooks of UIT’s nearing maturity date, allowing advisers to provide specific advice upon maturity</w:t>
      </w:r>
    </w:p>
    <w:p w14:paraId="7A1CF890" w14:textId="220487E3" w:rsidR="005541F2" w:rsidRPr="005541F2" w:rsidRDefault="00AD6D2B" w:rsidP="005541F2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 xml:space="preserve">Led </w:t>
      </w:r>
      <w:r w:rsidR="001C46B0" w:rsidRPr="007C7DF4">
        <w:rPr>
          <w:rFonts w:ascii="Arial" w:hAnsi="Arial" w:cs="Arial"/>
          <w:sz w:val="22"/>
          <w:szCs w:val="22"/>
        </w:rPr>
        <w:t xml:space="preserve">a </w:t>
      </w:r>
      <w:r w:rsidRPr="007C7DF4">
        <w:rPr>
          <w:rFonts w:ascii="Arial" w:hAnsi="Arial" w:cs="Arial"/>
          <w:sz w:val="22"/>
          <w:szCs w:val="22"/>
        </w:rPr>
        <w:t>team of</w:t>
      </w:r>
      <w:r w:rsidR="0064515A" w:rsidRPr="007C7DF4">
        <w:rPr>
          <w:rFonts w:ascii="Arial" w:hAnsi="Arial" w:cs="Arial"/>
          <w:sz w:val="22"/>
          <w:szCs w:val="22"/>
        </w:rPr>
        <w:t xml:space="preserve"> 3</w:t>
      </w:r>
      <w:r w:rsidRPr="007C7DF4">
        <w:rPr>
          <w:rFonts w:ascii="Arial" w:hAnsi="Arial" w:cs="Arial"/>
          <w:sz w:val="22"/>
          <w:szCs w:val="22"/>
        </w:rPr>
        <w:t xml:space="preserve"> interns</w:t>
      </w:r>
      <w:r w:rsidR="0006083C">
        <w:rPr>
          <w:rFonts w:ascii="Arial" w:hAnsi="Arial" w:cs="Arial"/>
          <w:sz w:val="22"/>
          <w:szCs w:val="22"/>
        </w:rPr>
        <w:t xml:space="preserve"> to develop a client financial plan and made recommendations for the reallocation of current cash holdings, leading to an increase in the client’s net worth</w:t>
      </w:r>
    </w:p>
    <w:p w14:paraId="3517C020" w14:textId="77777777" w:rsidR="00BB666D" w:rsidRPr="007C7DF4" w:rsidRDefault="00BB666D" w:rsidP="00BB666D">
      <w:pPr>
        <w:pStyle w:val="ResumeAlignRight"/>
        <w:pBdr>
          <w:bottom w:val="single" w:sz="4" w:space="1" w:color="auto"/>
        </w:pBdr>
        <w:tabs>
          <w:tab w:val="clear" w:pos="10080"/>
          <w:tab w:val="left" w:pos="360"/>
          <w:tab w:val="left" w:pos="9940"/>
        </w:tabs>
        <w:spacing w:before="240"/>
        <w:rPr>
          <w:rFonts w:ascii="Arial" w:hAnsi="Arial" w:cs="Arial"/>
          <w:b/>
        </w:rPr>
      </w:pPr>
      <w:r w:rsidRPr="007C7DF4">
        <w:rPr>
          <w:rFonts w:ascii="Arial" w:hAnsi="Arial" w:cs="Arial"/>
          <w:b/>
        </w:rPr>
        <w:t>RELEVANT PROJECTS</w:t>
      </w:r>
    </w:p>
    <w:p w14:paraId="6B326C81" w14:textId="77777777" w:rsidR="00BB666D" w:rsidRPr="007C7DF4" w:rsidRDefault="00BB666D" w:rsidP="00BB666D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 xml:space="preserve">Student Managed Investment Fund, </w:t>
      </w:r>
      <w:r w:rsidRPr="007C7DF4">
        <w:rPr>
          <w:rFonts w:ascii="Arial" w:hAnsi="Arial" w:cs="Arial"/>
          <w:sz w:val="22"/>
          <w:szCs w:val="22"/>
        </w:rPr>
        <w:t>West Virginia University</w:t>
      </w:r>
      <w:r w:rsidRPr="007C7DF4">
        <w:rPr>
          <w:rFonts w:ascii="Arial" w:hAnsi="Arial" w:cs="Arial"/>
          <w:i/>
          <w:sz w:val="22"/>
          <w:szCs w:val="22"/>
        </w:rPr>
        <w:tab/>
      </w:r>
      <w:r w:rsidRPr="007C7DF4">
        <w:rPr>
          <w:rFonts w:ascii="Arial" w:hAnsi="Arial" w:cs="Arial"/>
          <w:sz w:val="22"/>
          <w:szCs w:val="22"/>
        </w:rPr>
        <w:t>August 2019 – Present</w:t>
      </w:r>
    </w:p>
    <w:p w14:paraId="08798BC0" w14:textId="77777777" w:rsidR="00BB666D" w:rsidRPr="007C7DF4" w:rsidRDefault="00BB666D" w:rsidP="00BB666D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i/>
          <w:sz w:val="22"/>
          <w:szCs w:val="22"/>
        </w:rPr>
      </w:pPr>
      <w:r w:rsidRPr="007C7DF4">
        <w:rPr>
          <w:rFonts w:ascii="Arial" w:hAnsi="Arial" w:cs="Arial"/>
          <w:i/>
          <w:sz w:val="22"/>
          <w:szCs w:val="22"/>
        </w:rPr>
        <w:t xml:space="preserve">Senior Equity Research Analyst </w:t>
      </w:r>
    </w:p>
    <w:p w14:paraId="39F2F408" w14:textId="77777777" w:rsidR="00BB666D" w:rsidRPr="007C7DF4" w:rsidRDefault="00BB666D" w:rsidP="00BB666D">
      <w:pPr>
        <w:pStyle w:val="ResumeAlignRight"/>
        <w:tabs>
          <w:tab w:val="clear" w:pos="10080"/>
          <w:tab w:val="right" w:pos="10800"/>
        </w:tabs>
        <w:rPr>
          <w:rFonts w:ascii="Arial" w:hAnsi="Arial" w:cs="Arial"/>
          <w:bCs/>
          <w:iCs/>
          <w:sz w:val="22"/>
          <w:szCs w:val="22"/>
        </w:rPr>
      </w:pPr>
      <w:r w:rsidRPr="007C7DF4">
        <w:rPr>
          <w:rFonts w:ascii="Arial" w:hAnsi="Arial" w:cs="Arial"/>
          <w:bCs/>
          <w:iCs/>
          <w:sz w:val="22"/>
          <w:szCs w:val="22"/>
        </w:rPr>
        <w:t xml:space="preserve">*The WVU Student Managed Investment Fund (“SMIF”) is a $400,000 multi-asset endowment fund actively managed by top finance students selected into the SMIF program.  </w:t>
      </w:r>
    </w:p>
    <w:p w14:paraId="3888A1FC" w14:textId="77777777" w:rsidR="00BB666D" w:rsidRPr="007C7DF4" w:rsidRDefault="00BB666D" w:rsidP="00BB666D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sz w:val="22"/>
          <w:szCs w:val="22"/>
          <w:lang w:eastAsia="en-US"/>
        </w:rPr>
      </w:pPr>
      <w:r w:rsidRPr="007C7DF4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Produce analysis of companies in the technology, energy, materials and utilities sectors   </w:t>
      </w:r>
    </w:p>
    <w:p w14:paraId="6CBB1A89" w14:textId="77777777" w:rsidR="00BB666D" w:rsidRPr="007C7DF4" w:rsidRDefault="00BB666D" w:rsidP="00BB666D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</w:pPr>
      <w:r w:rsidRPr="007C7DF4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Utilize Bloomberg Terminal to analyze the revenue, gross profit, EBITDA, ratios, and growth rates </w:t>
      </w:r>
    </w:p>
    <w:p w14:paraId="60F5D960" w14:textId="77777777" w:rsidR="00BB666D" w:rsidRPr="007C7DF4" w:rsidRDefault="00BB666D" w:rsidP="00BB666D">
      <w:pPr>
        <w:pStyle w:val="ListParagraph"/>
        <w:numPr>
          <w:ilvl w:val="0"/>
          <w:numId w:val="10"/>
        </w:numPr>
        <w:rPr>
          <w:rFonts w:ascii="Arial" w:eastAsia="Times New Roman" w:hAnsi="Arial" w:cs="Arial"/>
          <w:sz w:val="22"/>
          <w:szCs w:val="22"/>
          <w:lang w:eastAsia="en-US"/>
        </w:rPr>
      </w:pPr>
      <w:r w:rsidRPr="007C7DF4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>Evaluate stock XYZ metrics, compared to top competitors, and assess relative valuations to identify whether the company is a potential investment opportunity</w:t>
      </w:r>
    </w:p>
    <w:p w14:paraId="48A6765E" w14:textId="081EB049" w:rsidR="00BB666D" w:rsidRPr="00BB666D" w:rsidRDefault="00BB666D" w:rsidP="00BB666D">
      <w:pPr>
        <w:pStyle w:val="ListParagraph"/>
        <w:numPr>
          <w:ilvl w:val="0"/>
          <w:numId w:val="10"/>
        </w:numPr>
        <w:spacing w:after="120"/>
        <w:ind w:left="634"/>
        <w:rPr>
          <w:rFonts w:ascii="Arial" w:eastAsia="Times New Roman" w:hAnsi="Arial" w:cs="Arial"/>
          <w:sz w:val="22"/>
          <w:szCs w:val="22"/>
          <w:lang w:eastAsia="en-US"/>
        </w:rPr>
      </w:pPr>
      <w:r w:rsidRPr="007C7DF4">
        <w:rPr>
          <w:rFonts w:ascii="Arial" w:eastAsia="Times New Roman" w:hAnsi="Arial" w:cs="Arial"/>
          <w:color w:val="222222"/>
          <w:sz w:val="22"/>
          <w:szCs w:val="22"/>
          <w:shd w:val="clear" w:color="auto" w:fill="FFFFFF"/>
        </w:rPr>
        <w:t xml:space="preserve">Utilized results to recommend purchase of XYZ stock, which has outperformed peers by nearly 15% </w:t>
      </w:r>
      <w:bookmarkStart w:id="0" w:name="_GoBack"/>
      <w:bookmarkEnd w:id="0"/>
    </w:p>
    <w:p w14:paraId="44789DFB" w14:textId="2756D141" w:rsidR="005541F2" w:rsidRPr="007C7DF4" w:rsidRDefault="005541F2" w:rsidP="005541F2">
      <w:pPr>
        <w:pStyle w:val="ResumeAlignRight"/>
        <w:pBdr>
          <w:bottom w:val="single" w:sz="4" w:space="1" w:color="auto"/>
        </w:pBdr>
        <w:tabs>
          <w:tab w:val="left" w:pos="360"/>
        </w:tabs>
        <w:spacing w:before="240"/>
        <w:rPr>
          <w:rFonts w:ascii="Arial" w:hAnsi="Arial" w:cs="Arial"/>
          <w:b/>
        </w:rPr>
      </w:pPr>
      <w:r w:rsidRPr="007C7DF4">
        <w:rPr>
          <w:rFonts w:ascii="Arial" w:hAnsi="Arial" w:cs="Arial"/>
          <w:b/>
        </w:rPr>
        <w:t>LEADERSHIP &amp; ACTIVITIES</w:t>
      </w:r>
    </w:p>
    <w:p w14:paraId="62516ECA" w14:textId="77777777" w:rsidR="005541F2" w:rsidRPr="007C7DF4" w:rsidRDefault="005541F2" w:rsidP="005541F2">
      <w:pPr>
        <w:pStyle w:val="ResumeAlignRight"/>
        <w:tabs>
          <w:tab w:val="clear" w:pos="10080"/>
          <w:tab w:val="left" w:pos="36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>Alpha Kappa Psi, Beta Rho Chapter,</w:t>
      </w:r>
      <w:r w:rsidRPr="007C7DF4">
        <w:rPr>
          <w:rFonts w:ascii="Arial" w:hAnsi="Arial" w:cs="Arial"/>
          <w:i/>
          <w:sz w:val="22"/>
          <w:szCs w:val="22"/>
        </w:rPr>
        <w:t xml:space="preserve"> President </w:t>
      </w:r>
      <w:r w:rsidRPr="007C7DF4">
        <w:rPr>
          <w:rFonts w:ascii="Arial" w:hAnsi="Arial" w:cs="Arial"/>
          <w:i/>
          <w:sz w:val="22"/>
          <w:szCs w:val="22"/>
        </w:rPr>
        <w:tab/>
      </w:r>
      <w:r w:rsidRPr="007C7DF4">
        <w:rPr>
          <w:rFonts w:ascii="Arial" w:hAnsi="Arial" w:cs="Arial"/>
          <w:sz w:val="22"/>
          <w:szCs w:val="22"/>
        </w:rPr>
        <w:t>August 2017 – Present</w:t>
      </w:r>
    </w:p>
    <w:p w14:paraId="69141598" w14:textId="77777777" w:rsidR="005541F2" w:rsidRPr="007C7DF4" w:rsidRDefault="005541F2" w:rsidP="005541F2">
      <w:pPr>
        <w:pStyle w:val="ResumeAlignRight"/>
        <w:numPr>
          <w:ilvl w:val="0"/>
          <w:numId w:val="2"/>
        </w:numPr>
        <w:tabs>
          <w:tab w:val="clear" w:pos="4584"/>
        </w:tabs>
        <w:ind w:left="63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 xml:space="preserve">Supervise the internal operations of the chapter of 44 members by leading chapter meetings, overseeing and performing performance appraisals on a team of </w:t>
      </w:r>
      <w:proofErr w:type="gramStart"/>
      <w:r w:rsidRPr="007C7DF4">
        <w:rPr>
          <w:rFonts w:ascii="Arial" w:hAnsi="Arial" w:cs="Arial"/>
          <w:sz w:val="22"/>
          <w:szCs w:val="22"/>
        </w:rPr>
        <w:t>6 chapter</w:t>
      </w:r>
      <w:proofErr w:type="gramEnd"/>
      <w:r w:rsidRPr="007C7DF4">
        <w:rPr>
          <w:rFonts w:ascii="Arial" w:hAnsi="Arial" w:cs="Arial"/>
          <w:sz w:val="22"/>
          <w:szCs w:val="22"/>
        </w:rPr>
        <w:t xml:space="preserve"> officers, and building a chapter success plan for the long term</w:t>
      </w:r>
    </w:p>
    <w:p w14:paraId="428D5CBB" w14:textId="77777777" w:rsidR="005541F2" w:rsidRPr="007C7DF4" w:rsidRDefault="005541F2" w:rsidP="005541F2">
      <w:pPr>
        <w:pStyle w:val="ResumeAlignRight"/>
        <w:numPr>
          <w:ilvl w:val="0"/>
          <w:numId w:val="2"/>
        </w:numPr>
        <w:tabs>
          <w:tab w:val="clear" w:pos="4584"/>
        </w:tabs>
        <w:spacing w:after="120"/>
        <w:ind w:left="634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>Awarded 1</w:t>
      </w:r>
      <w:r w:rsidRPr="007C7DF4">
        <w:rPr>
          <w:rFonts w:ascii="Arial" w:hAnsi="Arial" w:cs="Arial"/>
          <w:sz w:val="22"/>
          <w:szCs w:val="22"/>
          <w:vertAlign w:val="superscript"/>
        </w:rPr>
        <w:t>st</w:t>
      </w:r>
      <w:r w:rsidRPr="007C7DF4">
        <w:rPr>
          <w:rFonts w:ascii="Arial" w:hAnsi="Arial" w:cs="Arial"/>
          <w:sz w:val="22"/>
          <w:szCs w:val="22"/>
        </w:rPr>
        <w:t xml:space="preserve"> Degree Bronze Distinguished Service Award for creating a lasting impact on the </w:t>
      </w:r>
      <w:proofErr w:type="spellStart"/>
      <w:r w:rsidRPr="007C7DF4">
        <w:rPr>
          <w:rFonts w:ascii="Arial" w:hAnsi="Arial" w:cs="Arial"/>
          <w:sz w:val="22"/>
          <w:szCs w:val="22"/>
        </w:rPr>
        <w:t>chatper</w:t>
      </w:r>
      <w:proofErr w:type="spellEnd"/>
      <w:r w:rsidRPr="007C7DF4">
        <w:rPr>
          <w:rFonts w:ascii="Arial" w:hAnsi="Arial" w:cs="Arial"/>
          <w:sz w:val="22"/>
          <w:szCs w:val="22"/>
        </w:rPr>
        <w:t>, region, and fraternity as a whole</w:t>
      </w:r>
    </w:p>
    <w:p w14:paraId="442B5D15" w14:textId="77777777" w:rsidR="005541F2" w:rsidRPr="007C7DF4" w:rsidRDefault="005541F2" w:rsidP="005541F2">
      <w:pPr>
        <w:pStyle w:val="ResumeAlignRight"/>
        <w:tabs>
          <w:tab w:val="clear" w:pos="10080"/>
          <w:tab w:val="right" w:pos="10800"/>
        </w:tabs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b/>
          <w:sz w:val="22"/>
          <w:szCs w:val="22"/>
        </w:rPr>
        <w:t>DECA,</w:t>
      </w:r>
      <w:r w:rsidRPr="007C7DF4">
        <w:rPr>
          <w:rFonts w:ascii="Arial" w:hAnsi="Arial" w:cs="Arial"/>
          <w:i/>
          <w:sz w:val="22"/>
          <w:szCs w:val="22"/>
        </w:rPr>
        <w:t xml:space="preserve"> Member</w:t>
      </w:r>
      <w:r w:rsidRPr="007C7DF4">
        <w:rPr>
          <w:rFonts w:ascii="Arial" w:hAnsi="Arial" w:cs="Arial"/>
          <w:sz w:val="22"/>
          <w:szCs w:val="22"/>
        </w:rPr>
        <w:tab/>
        <w:t>August 2017 – Present</w:t>
      </w:r>
    </w:p>
    <w:p w14:paraId="2B006063" w14:textId="6465F056" w:rsidR="00120903" w:rsidRPr="005541F2" w:rsidRDefault="005541F2" w:rsidP="005541F2">
      <w:pPr>
        <w:pStyle w:val="ResumeAlignRight"/>
        <w:numPr>
          <w:ilvl w:val="0"/>
          <w:numId w:val="15"/>
        </w:numPr>
        <w:tabs>
          <w:tab w:val="clear" w:pos="10080"/>
          <w:tab w:val="left" w:pos="360"/>
          <w:tab w:val="right" w:pos="10800"/>
        </w:tabs>
        <w:spacing w:after="120"/>
        <w:rPr>
          <w:rFonts w:ascii="Arial" w:hAnsi="Arial" w:cs="Arial"/>
          <w:sz w:val="22"/>
          <w:szCs w:val="22"/>
        </w:rPr>
      </w:pPr>
      <w:r w:rsidRPr="007C7DF4">
        <w:rPr>
          <w:rFonts w:ascii="Arial" w:hAnsi="Arial" w:cs="Arial"/>
          <w:sz w:val="22"/>
          <w:szCs w:val="22"/>
        </w:rPr>
        <w:t>International Collegiate DECA Case Competition -</w:t>
      </w:r>
      <w:r>
        <w:rPr>
          <w:rFonts w:ascii="Arial" w:hAnsi="Arial" w:cs="Arial"/>
          <w:sz w:val="22"/>
          <w:szCs w:val="22"/>
        </w:rPr>
        <w:t xml:space="preserve"> </w:t>
      </w:r>
      <w:r w:rsidRPr="007C7DF4">
        <w:rPr>
          <w:rFonts w:ascii="Arial" w:hAnsi="Arial" w:cs="Arial"/>
          <w:sz w:val="22"/>
          <w:szCs w:val="22"/>
        </w:rPr>
        <w:t>Financial Analysis</w:t>
      </w:r>
      <w:r>
        <w:rPr>
          <w:rFonts w:ascii="Arial" w:hAnsi="Arial" w:cs="Arial"/>
          <w:sz w:val="22"/>
          <w:szCs w:val="22"/>
        </w:rPr>
        <w:t>, 1</w:t>
      </w:r>
      <w:r w:rsidRPr="003168B1">
        <w:rPr>
          <w:rFonts w:ascii="Arial" w:hAnsi="Arial" w:cs="Arial"/>
          <w:sz w:val="22"/>
          <w:szCs w:val="22"/>
          <w:vertAlign w:val="superscript"/>
        </w:rPr>
        <w:t>st</w:t>
      </w:r>
      <w:r>
        <w:rPr>
          <w:rFonts w:ascii="Arial" w:hAnsi="Arial" w:cs="Arial"/>
          <w:sz w:val="22"/>
          <w:szCs w:val="22"/>
        </w:rPr>
        <w:t xml:space="preserve"> Place</w:t>
      </w:r>
      <w:r>
        <w:rPr>
          <w:rFonts w:ascii="Arial" w:hAnsi="Arial" w:cs="Arial"/>
          <w:sz w:val="22"/>
          <w:szCs w:val="22"/>
        </w:rPr>
        <w:tab/>
      </w:r>
      <w:r w:rsidRPr="007C7DF4">
        <w:rPr>
          <w:rFonts w:ascii="Arial" w:hAnsi="Arial" w:cs="Arial"/>
          <w:sz w:val="22"/>
          <w:szCs w:val="22"/>
        </w:rPr>
        <w:t>March 2019</w:t>
      </w:r>
      <w:r w:rsidR="004C1F9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F54A2F" wp14:editId="589863B4">
                <wp:simplePos x="0" y="0"/>
                <wp:positionH relativeFrom="column">
                  <wp:posOffset>-94845</wp:posOffset>
                </wp:positionH>
                <wp:positionV relativeFrom="paragraph">
                  <wp:posOffset>2436563</wp:posOffset>
                </wp:positionV>
                <wp:extent cx="420384" cy="5769164"/>
                <wp:effectExtent l="57150" t="95250" r="0" b="22225"/>
                <wp:wrapNone/>
                <wp:docPr id="5" name="Elb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0384" cy="5769164"/>
                        </a:xfrm>
                        <a:prstGeom prst="bentConnector3">
                          <a:avLst>
                            <a:gd name="adj1" fmla="val -4545"/>
                          </a:avLst>
                        </a:prstGeom>
                        <a:ln w="38100">
                          <a:solidFill>
                            <a:srgbClr val="002855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121EF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5" o:spid="_x0000_s1026" type="#_x0000_t34" style="position:absolute;margin-left:-7.45pt;margin-top:191.85pt;width:33.1pt;height:454.2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" adj="-982" strokecolor="#002855" strokeweight="3pt">
                <v:stroke endarrow="block"/>
              </v:shape>
            </w:pict>
          </mc:Fallback>
        </mc:AlternateContent>
      </w:r>
      <w:r w:rsidR="007966AB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A07917" wp14:editId="12285462">
                <wp:simplePos x="0" y="0"/>
                <wp:positionH relativeFrom="column">
                  <wp:posOffset>-259715</wp:posOffset>
                </wp:positionH>
                <wp:positionV relativeFrom="paragraph">
                  <wp:posOffset>8194904</wp:posOffset>
                </wp:positionV>
                <wp:extent cx="2374900" cy="965200"/>
                <wp:effectExtent l="0" t="0" r="6350" b="63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900" cy="965200"/>
                        </a:xfrm>
                        <a:prstGeom prst="roundRect">
                          <a:avLst/>
                        </a:prstGeom>
                        <a:solidFill>
                          <a:srgbClr val="0028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032D7D" w14:textId="17E1A5CD" w:rsidR="003D5E2C" w:rsidRPr="00E27A24" w:rsidRDefault="00002683" w:rsidP="003D5E2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clude </w:t>
                            </w:r>
                            <w:r w:rsidR="003D5E2C">
                              <w:rPr>
                                <w:rFonts w:ascii="Arial" w:hAnsi="Arial" w:cs="Arial"/>
                              </w:rPr>
                              <w:t>relevant undergraduate projects and craft bullet points about your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A07917" id="Rounded Rectangle 4" o:spid="_x0000_s1027" style="position:absolute;left:0;text-align:left;margin-left:-20.45pt;margin-top:645.25pt;width:187pt;height:7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" fillcolor="#002855" stroked="f" strokeweight="2pt">
                <v:textbox>
                  <w:txbxContent>
                    <w:p w14:paraId="45032D7D" w14:textId="17E1A5CD" w:rsidR="003D5E2C" w:rsidRPr="00E27A24" w:rsidRDefault="00002683" w:rsidP="003D5E2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clude </w:t>
                      </w:r>
                      <w:r w:rsidR="003D5E2C">
                        <w:rPr>
                          <w:rFonts w:ascii="Arial" w:hAnsi="Arial" w:cs="Arial"/>
                        </w:rPr>
                        <w:t>relevant undergraduate projects and craft bullet points about your experience</w:t>
                      </w:r>
                    </w:p>
                  </w:txbxContent>
                </v:textbox>
              </v:roundrect>
            </w:pict>
          </mc:Fallback>
        </mc:AlternateContent>
      </w:r>
      <w:r w:rsidR="003D5E2C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5B4364" wp14:editId="46E6BC07">
                <wp:simplePos x="0" y="0"/>
                <wp:positionH relativeFrom="column">
                  <wp:posOffset>6603558</wp:posOffset>
                </wp:positionH>
                <wp:positionV relativeFrom="paragraph">
                  <wp:posOffset>4440859</wp:posOffset>
                </wp:positionV>
                <wp:extent cx="398835" cy="3760470"/>
                <wp:effectExtent l="0" t="95250" r="20320" b="30480"/>
                <wp:wrapNone/>
                <wp:docPr id="7" name="Elb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8835" cy="3760470"/>
                        </a:xfrm>
                        <a:prstGeom prst="bentConnector3">
                          <a:avLst>
                            <a:gd name="adj1" fmla="val 649"/>
                          </a:avLst>
                        </a:prstGeom>
                        <a:ln w="38100">
                          <a:solidFill>
                            <a:srgbClr val="002855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8EC6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7" o:spid="_x0000_s1026" type="#_x0000_t34" style="position:absolute;margin-left:519.95pt;margin-top:349.65pt;width:31.4pt;height:296.1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" adj="140" strokecolor="#002855" strokeweight="3pt">
                <v:stroke endarrow="block"/>
              </v:shape>
            </w:pict>
          </mc:Fallback>
        </mc:AlternateContent>
      </w:r>
      <w:r w:rsidR="003D5E2C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1C66AD" wp14:editId="21F05346">
                <wp:simplePos x="0" y="0"/>
                <wp:positionH relativeFrom="column">
                  <wp:posOffset>4915535</wp:posOffset>
                </wp:positionH>
                <wp:positionV relativeFrom="paragraph">
                  <wp:posOffset>8200970</wp:posOffset>
                </wp:positionV>
                <wp:extent cx="2343150" cy="872290"/>
                <wp:effectExtent l="0" t="0" r="0" b="4445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872290"/>
                        </a:xfrm>
                        <a:prstGeom prst="roundRect">
                          <a:avLst/>
                        </a:prstGeom>
                        <a:solidFill>
                          <a:srgbClr val="0028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3865C6" w14:textId="2E9679CD" w:rsidR="005B338C" w:rsidRPr="00E27A24" w:rsidRDefault="005B338C" w:rsidP="005B338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27A24">
                              <w:rPr>
                                <w:rFonts w:ascii="Arial" w:hAnsi="Arial" w:cs="Arial"/>
                              </w:rPr>
                              <w:t>Include participation in student organizations</w:t>
                            </w:r>
                            <w:r w:rsidR="0051283F">
                              <w:rPr>
                                <w:rFonts w:ascii="Arial" w:hAnsi="Arial" w:cs="Arial"/>
                              </w:rPr>
                              <w:t xml:space="preserve"> and highlight any leadership roles</w:t>
                            </w:r>
                          </w:p>
                          <w:p w14:paraId="180122EF" w14:textId="5C1D4AEF" w:rsidR="003D5E2C" w:rsidRPr="00E27A24" w:rsidRDefault="003D5E2C" w:rsidP="003D5E2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1C66AD" id="Rounded Rectangle 8" o:spid="_x0000_s1028" style="position:absolute;left:0;text-align:left;margin-left:387.05pt;margin-top:645.75pt;width:184.5pt;height:68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" fillcolor="#002855" stroked="f" strokeweight="2pt">
                <v:textbox>
                  <w:txbxContent>
                    <w:p w14:paraId="313865C6" w14:textId="2E9679CD" w:rsidR="005B338C" w:rsidRPr="00E27A24" w:rsidRDefault="005B338C" w:rsidP="005B338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27A24">
                        <w:rPr>
                          <w:rFonts w:ascii="Arial" w:hAnsi="Arial" w:cs="Arial"/>
                        </w:rPr>
                        <w:t>Include participation in student organizations</w:t>
                      </w:r>
                      <w:r w:rsidR="0051283F">
                        <w:rPr>
                          <w:rFonts w:ascii="Arial" w:hAnsi="Arial" w:cs="Arial"/>
                        </w:rPr>
                        <w:t xml:space="preserve"> and highlight any leadership roles</w:t>
                      </w:r>
                    </w:p>
                    <w:p w14:paraId="180122EF" w14:textId="5C1D4AEF" w:rsidR="003D5E2C" w:rsidRPr="00E27A24" w:rsidRDefault="003D5E2C" w:rsidP="003D5E2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sectPr w:rsidR="00120903" w:rsidRPr="005541F2" w:rsidSect="00BF5C53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2BE30" w14:textId="77777777" w:rsidR="00FB4B5B" w:rsidRDefault="00FB4B5B">
      <w:r>
        <w:separator/>
      </w:r>
    </w:p>
  </w:endnote>
  <w:endnote w:type="continuationSeparator" w:id="0">
    <w:p w14:paraId="281F6990" w14:textId="77777777" w:rsidR="00FB4B5B" w:rsidRDefault="00FB4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9E313" w14:textId="77777777" w:rsidR="00FB4B5B" w:rsidRDefault="00FB4B5B">
      <w:r>
        <w:separator/>
      </w:r>
    </w:p>
  </w:footnote>
  <w:footnote w:type="continuationSeparator" w:id="0">
    <w:p w14:paraId="288CD89F" w14:textId="77777777" w:rsidR="00FB4B5B" w:rsidRDefault="00FB4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05C"/>
    <w:multiLevelType w:val="hybridMultilevel"/>
    <w:tmpl w:val="D89A0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94B94"/>
    <w:multiLevelType w:val="hybridMultilevel"/>
    <w:tmpl w:val="C5CA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B7B4F"/>
    <w:multiLevelType w:val="hybridMultilevel"/>
    <w:tmpl w:val="8BC21D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AA5C85"/>
    <w:multiLevelType w:val="hybridMultilevel"/>
    <w:tmpl w:val="5096D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315E2C"/>
    <w:multiLevelType w:val="hybridMultilevel"/>
    <w:tmpl w:val="6DE4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4391B"/>
    <w:multiLevelType w:val="hybridMultilevel"/>
    <w:tmpl w:val="7DF0EAF4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4D18E67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94976"/>
    <w:multiLevelType w:val="hybridMultilevel"/>
    <w:tmpl w:val="3E689E86"/>
    <w:lvl w:ilvl="0" w:tplc="AE4AE6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8230F0"/>
    <w:multiLevelType w:val="hybridMultilevel"/>
    <w:tmpl w:val="3946A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F41BA"/>
    <w:multiLevelType w:val="hybridMultilevel"/>
    <w:tmpl w:val="5726C0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BF60CD"/>
    <w:multiLevelType w:val="hybridMultilevel"/>
    <w:tmpl w:val="C922AEF6"/>
    <w:lvl w:ilvl="0" w:tplc="96C6CAFA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4320F05"/>
    <w:multiLevelType w:val="multilevel"/>
    <w:tmpl w:val="BD9E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521361"/>
    <w:multiLevelType w:val="hybridMultilevel"/>
    <w:tmpl w:val="60563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9F507F"/>
    <w:multiLevelType w:val="hybridMultilevel"/>
    <w:tmpl w:val="78188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4241B"/>
    <w:multiLevelType w:val="hybridMultilevel"/>
    <w:tmpl w:val="DF1A7E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3"/>
  </w:num>
  <w:num w:numId="4">
    <w:abstractNumId w:val="6"/>
  </w:num>
  <w:num w:numId="5">
    <w:abstractNumId w:val="11"/>
  </w:num>
  <w:num w:numId="6">
    <w:abstractNumId w:val="1"/>
  </w:num>
  <w:num w:numId="7">
    <w:abstractNumId w:val="13"/>
  </w:num>
  <w:num w:numId="8">
    <w:abstractNumId w:val="8"/>
  </w:num>
  <w:num w:numId="9">
    <w:abstractNumId w:val="2"/>
  </w:num>
  <w:num w:numId="10">
    <w:abstractNumId w:val="14"/>
  </w:num>
  <w:num w:numId="11">
    <w:abstractNumId w:val="4"/>
  </w:num>
  <w:num w:numId="12">
    <w:abstractNumId w:val="9"/>
  </w:num>
  <w:num w:numId="13">
    <w:abstractNumId w:val="10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TCxtABSpmam5ko6SsGpxcWZ+XkgBYa1AAxzgH0sAAAA"/>
  </w:docVars>
  <w:rsids>
    <w:rsidRoot w:val="00FF1314"/>
    <w:rsid w:val="00002683"/>
    <w:rsid w:val="00003EB1"/>
    <w:rsid w:val="000116A9"/>
    <w:rsid w:val="000138AC"/>
    <w:rsid w:val="00020CC4"/>
    <w:rsid w:val="00020DD2"/>
    <w:rsid w:val="000214E8"/>
    <w:rsid w:val="00023E23"/>
    <w:rsid w:val="0002453E"/>
    <w:rsid w:val="00025E41"/>
    <w:rsid w:val="0002620A"/>
    <w:rsid w:val="00027B2F"/>
    <w:rsid w:val="000319C0"/>
    <w:rsid w:val="00040766"/>
    <w:rsid w:val="00042260"/>
    <w:rsid w:val="00044773"/>
    <w:rsid w:val="000506EC"/>
    <w:rsid w:val="0006083C"/>
    <w:rsid w:val="000646AB"/>
    <w:rsid w:val="000703F0"/>
    <w:rsid w:val="00071171"/>
    <w:rsid w:val="00073924"/>
    <w:rsid w:val="00082D9A"/>
    <w:rsid w:val="00083964"/>
    <w:rsid w:val="0008696A"/>
    <w:rsid w:val="00091343"/>
    <w:rsid w:val="0009369A"/>
    <w:rsid w:val="000941CF"/>
    <w:rsid w:val="000A35B7"/>
    <w:rsid w:val="000A4785"/>
    <w:rsid w:val="000B07E0"/>
    <w:rsid w:val="000B0853"/>
    <w:rsid w:val="000B1E21"/>
    <w:rsid w:val="000B4D68"/>
    <w:rsid w:val="000B73BE"/>
    <w:rsid w:val="000C32E8"/>
    <w:rsid w:val="000E0988"/>
    <w:rsid w:val="000E5444"/>
    <w:rsid w:val="000E614E"/>
    <w:rsid w:val="000F094F"/>
    <w:rsid w:val="000F0B61"/>
    <w:rsid w:val="000F76F9"/>
    <w:rsid w:val="00106541"/>
    <w:rsid w:val="00106A23"/>
    <w:rsid w:val="00111B37"/>
    <w:rsid w:val="00120903"/>
    <w:rsid w:val="0012434D"/>
    <w:rsid w:val="00137332"/>
    <w:rsid w:val="00142F0A"/>
    <w:rsid w:val="0014328B"/>
    <w:rsid w:val="001469CE"/>
    <w:rsid w:val="001500AC"/>
    <w:rsid w:val="00155E6F"/>
    <w:rsid w:val="00156F97"/>
    <w:rsid w:val="001623E6"/>
    <w:rsid w:val="001625A8"/>
    <w:rsid w:val="00163482"/>
    <w:rsid w:val="001661A4"/>
    <w:rsid w:val="0016740A"/>
    <w:rsid w:val="001755B5"/>
    <w:rsid w:val="00176FC1"/>
    <w:rsid w:val="00182FF8"/>
    <w:rsid w:val="0018476A"/>
    <w:rsid w:val="00184BA9"/>
    <w:rsid w:val="00185CD2"/>
    <w:rsid w:val="0019316F"/>
    <w:rsid w:val="001957D7"/>
    <w:rsid w:val="00195A2D"/>
    <w:rsid w:val="001A44D4"/>
    <w:rsid w:val="001A4991"/>
    <w:rsid w:val="001A5F52"/>
    <w:rsid w:val="001A6450"/>
    <w:rsid w:val="001A69FA"/>
    <w:rsid w:val="001B082B"/>
    <w:rsid w:val="001B541A"/>
    <w:rsid w:val="001C0CFD"/>
    <w:rsid w:val="001C3C42"/>
    <w:rsid w:val="001C46B0"/>
    <w:rsid w:val="001D5299"/>
    <w:rsid w:val="001F12CD"/>
    <w:rsid w:val="001F484F"/>
    <w:rsid w:val="001F5B53"/>
    <w:rsid w:val="002027E2"/>
    <w:rsid w:val="002103F0"/>
    <w:rsid w:val="00214637"/>
    <w:rsid w:val="00226837"/>
    <w:rsid w:val="00227540"/>
    <w:rsid w:val="002400DE"/>
    <w:rsid w:val="00252BA2"/>
    <w:rsid w:val="00254A59"/>
    <w:rsid w:val="00262BA6"/>
    <w:rsid w:val="002704BE"/>
    <w:rsid w:val="002709FE"/>
    <w:rsid w:val="002770CB"/>
    <w:rsid w:val="002841ED"/>
    <w:rsid w:val="00284519"/>
    <w:rsid w:val="00286FD6"/>
    <w:rsid w:val="00290AFB"/>
    <w:rsid w:val="00290C7B"/>
    <w:rsid w:val="00293AF3"/>
    <w:rsid w:val="002A133B"/>
    <w:rsid w:val="002B5C82"/>
    <w:rsid w:val="002C1896"/>
    <w:rsid w:val="002D1871"/>
    <w:rsid w:val="002D4E0B"/>
    <w:rsid w:val="002F10F0"/>
    <w:rsid w:val="002F2518"/>
    <w:rsid w:val="00302179"/>
    <w:rsid w:val="003022AB"/>
    <w:rsid w:val="003045E2"/>
    <w:rsid w:val="00304E04"/>
    <w:rsid w:val="00306DCB"/>
    <w:rsid w:val="003148BB"/>
    <w:rsid w:val="003168B1"/>
    <w:rsid w:val="00323FE9"/>
    <w:rsid w:val="00326F54"/>
    <w:rsid w:val="00333323"/>
    <w:rsid w:val="00342228"/>
    <w:rsid w:val="003427EC"/>
    <w:rsid w:val="00345793"/>
    <w:rsid w:val="00353AD8"/>
    <w:rsid w:val="00380016"/>
    <w:rsid w:val="00380A36"/>
    <w:rsid w:val="00383EBF"/>
    <w:rsid w:val="00387715"/>
    <w:rsid w:val="003A2853"/>
    <w:rsid w:val="003A302F"/>
    <w:rsid w:val="003A5400"/>
    <w:rsid w:val="003B145C"/>
    <w:rsid w:val="003C23CC"/>
    <w:rsid w:val="003C552F"/>
    <w:rsid w:val="003C7DAA"/>
    <w:rsid w:val="003D03CA"/>
    <w:rsid w:val="003D3243"/>
    <w:rsid w:val="003D4048"/>
    <w:rsid w:val="003D56AD"/>
    <w:rsid w:val="003D5E2C"/>
    <w:rsid w:val="003E3CE7"/>
    <w:rsid w:val="003F4B28"/>
    <w:rsid w:val="003F4D3C"/>
    <w:rsid w:val="003F4FE8"/>
    <w:rsid w:val="00407714"/>
    <w:rsid w:val="00412B92"/>
    <w:rsid w:val="00413B81"/>
    <w:rsid w:val="004234C3"/>
    <w:rsid w:val="0042432D"/>
    <w:rsid w:val="00427B60"/>
    <w:rsid w:val="00432AC0"/>
    <w:rsid w:val="00435E51"/>
    <w:rsid w:val="004414BB"/>
    <w:rsid w:val="00442319"/>
    <w:rsid w:val="00454A55"/>
    <w:rsid w:val="00466642"/>
    <w:rsid w:val="00470C3D"/>
    <w:rsid w:val="00477E7E"/>
    <w:rsid w:val="00480841"/>
    <w:rsid w:val="00481244"/>
    <w:rsid w:val="00486223"/>
    <w:rsid w:val="00487B61"/>
    <w:rsid w:val="00493B2D"/>
    <w:rsid w:val="00493CCE"/>
    <w:rsid w:val="004A35E6"/>
    <w:rsid w:val="004C1F91"/>
    <w:rsid w:val="004C6958"/>
    <w:rsid w:val="004D0187"/>
    <w:rsid w:val="004E2A56"/>
    <w:rsid w:val="004E635D"/>
    <w:rsid w:val="0051156F"/>
    <w:rsid w:val="005116B3"/>
    <w:rsid w:val="0051283F"/>
    <w:rsid w:val="00524235"/>
    <w:rsid w:val="00524312"/>
    <w:rsid w:val="005249C2"/>
    <w:rsid w:val="005339AB"/>
    <w:rsid w:val="005465C8"/>
    <w:rsid w:val="00547367"/>
    <w:rsid w:val="005541F2"/>
    <w:rsid w:val="00554F95"/>
    <w:rsid w:val="005579A9"/>
    <w:rsid w:val="005647B2"/>
    <w:rsid w:val="00567A3E"/>
    <w:rsid w:val="00581B04"/>
    <w:rsid w:val="005823BD"/>
    <w:rsid w:val="005834BB"/>
    <w:rsid w:val="00584767"/>
    <w:rsid w:val="00584EA5"/>
    <w:rsid w:val="00586FA6"/>
    <w:rsid w:val="005A4F9E"/>
    <w:rsid w:val="005A7E86"/>
    <w:rsid w:val="005B338C"/>
    <w:rsid w:val="005B4F02"/>
    <w:rsid w:val="005C65FB"/>
    <w:rsid w:val="005D3667"/>
    <w:rsid w:val="005F364F"/>
    <w:rsid w:val="006061C0"/>
    <w:rsid w:val="00607ACA"/>
    <w:rsid w:val="006174EB"/>
    <w:rsid w:val="006202A8"/>
    <w:rsid w:val="00623A75"/>
    <w:rsid w:val="006353C5"/>
    <w:rsid w:val="0064515A"/>
    <w:rsid w:val="00656812"/>
    <w:rsid w:val="00670973"/>
    <w:rsid w:val="00674F65"/>
    <w:rsid w:val="006766D4"/>
    <w:rsid w:val="00680901"/>
    <w:rsid w:val="006820D9"/>
    <w:rsid w:val="00686E7E"/>
    <w:rsid w:val="00691008"/>
    <w:rsid w:val="0069314F"/>
    <w:rsid w:val="00695F29"/>
    <w:rsid w:val="00697F98"/>
    <w:rsid w:val="006A4099"/>
    <w:rsid w:val="006A5CE4"/>
    <w:rsid w:val="006A7992"/>
    <w:rsid w:val="006B2439"/>
    <w:rsid w:val="006B455C"/>
    <w:rsid w:val="006C15A9"/>
    <w:rsid w:val="006C6846"/>
    <w:rsid w:val="006D049E"/>
    <w:rsid w:val="006D59E9"/>
    <w:rsid w:val="006E63DB"/>
    <w:rsid w:val="006E7BC0"/>
    <w:rsid w:val="006F421B"/>
    <w:rsid w:val="00703428"/>
    <w:rsid w:val="0070502F"/>
    <w:rsid w:val="00705DA0"/>
    <w:rsid w:val="00712AED"/>
    <w:rsid w:val="00712F91"/>
    <w:rsid w:val="00714554"/>
    <w:rsid w:val="00716CA5"/>
    <w:rsid w:val="00720702"/>
    <w:rsid w:val="00721D00"/>
    <w:rsid w:val="00725650"/>
    <w:rsid w:val="00725AFE"/>
    <w:rsid w:val="00732A61"/>
    <w:rsid w:val="00740267"/>
    <w:rsid w:val="00740599"/>
    <w:rsid w:val="00751BA0"/>
    <w:rsid w:val="007557D7"/>
    <w:rsid w:val="00762886"/>
    <w:rsid w:val="00763DCF"/>
    <w:rsid w:val="007715E5"/>
    <w:rsid w:val="00774A4C"/>
    <w:rsid w:val="00780EB1"/>
    <w:rsid w:val="007839C5"/>
    <w:rsid w:val="007868DD"/>
    <w:rsid w:val="00795879"/>
    <w:rsid w:val="007963CE"/>
    <w:rsid w:val="007966AB"/>
    <w:rsid w:val="007B1F7E"/>
    <w:rsid w:val="007B3DE6"/>
    <w:rsid w:val="007C2655"/>
    <w:rsid w:val="007C5DE5"/>
    <w:rsid w:val="007C7DF4"/>
    <w:rsid w:val="007D33FD"/>
    <w:rsid w:val="007D53B0"/>
    <w:rsid w:val="007D67B3"/>
    <w:rsid w:val="007E5DE7"/>
    <w:rsid w:val="007F75F7"/>
    <w:rsid w:val="00801CBD"/>
    <w:rsid w:val="00806B5E"/>
    <w:rsid w:val="008074D8"/>
    <w:rsid w:val="00815BEF"/>
    <w:rsid w:val="00816365"/>
    <w:rsid w:val="00820D5D"/>
    <w:rsid w:val="00822834"/>
    <w:rsid w:val="008246A1"/>
    <w:rsid w:val="0082567A"/>
    <w:rsid w:val="008346D8"/>
    <w:rsid w:val="00837785"/>
    <w:rsid w:val="0084051A"/>
    <w:rsid w:val="00842C15"/>
    <w:rsid w:val="00846C6E"/>
    <w:rsid w:val="00855152"/>
    <w:rsid w:val="0086059D"/>
    <w:rsid w:val="00864C6E"/>
    <w:rsid w:val="008653FE"/>
    <w:rsid w:val="00870FF3"/>
    <w:rsid w:val="0087141A"/>
    <w:rsid w:val="00874062"/>
    <w:rsid w:val="008741FF"/>
    <w:rsid w:val="00876E23"/>
    <w:rsid w:val="008833D8"/>
    <w:rsid w:val="00886C74"/>
    <w:rsid w:val="0089259D"/>
    <w:rsid w:val="008948C8"/>
    <w:rsid w:val="00897039"/>
    <w:rsid w:val="008A083C"/>
    <w:rsid w:val="008A5148"/>
    <w:rsid w:val="008B4FAC"/>
    <w:rsid w:val="008B5E04"/>
    <w:rsid w:val="008C2D86"/>
    <w:rsid w:val="008C4A7C"/>
    <w:rsid w:val="008D15FB"/>
    <w:rsid w:val="008F0CE6"/>
    <w:rsid w:val="008F2C40"/>
    <w:rsid w:val="008F4566"/>
    <w:rsid w:val="008F4FE8"/>
    <w:rsid w:val="0091111A"/>
    <w:rsid w:val="009122A0"/>
    <w:rsid w:val="009166C3"/>
    <w:rsid w:val="00920684"/>
    <w:rsid w:val="00921EF9"/>
    <w:rsid w:val="00924D98"/>
    <w:rsid w:val="009335E2"/>
    <w:rsid w:val="00943753"/>
    <w:rsid w:val="00943A8A"/>
    <w:rsid w:val="00945952"/>
    <w:rsid w:val="00947365"/>
    <w:rsid w:val="0094767E"/>
    <w:rsid w:val="00953723"/>
    <w:rsid w:val="009556BB"/>
    <w:rsid w:val="0096007A"/>
    <w:rsid w:val="009635D0"/>
    <w:rsid w:val="009659EC"/>
    <w:rsid w:val="0097077C"/>
    <w:rsid w:val="0097215F"/>
    <w:rsid w:val="0097322D"/>
    <w:rsid w:val="00980667"/>
    <w:rsid w:val="00984949"/>
    <w:rsid w:val="00994879"/>
    <w:rsid w:val="009960F8"/>
    <w:rsid w:val="009963A6"/>
    <w:rsid w:val="009A257D"/>
    <w:rsid w:val="009A26D0"/>
    <w:rsid w:val="009A35CA"/>
    <w:rsid w:val="009B0E71"/>
    <w:rsid w:val="009B4215"/>
    <w:rsid w:val="009C30A6"/>
    <w:rsid w:val="009C4F1A"/>
    <w:rsid w:val="009C5F17"/>
    <w:rsid w:val="009E6A85"/>
    <w:rsid w:val="009E7DF1"/>
    <w:rsid w:val="009F3B83"/>
    <w:rsid w:val="009F6C57"/>
    <w:rsid w:val="00A11563"/>
    <w:rsid w:val="00A15A69"/>
    <w:rsid w:val="00A20ED7"/>
    <w:rsid w:val="00A30C5F"/>
    <w:rsid w:val="00A3111E"/>
    <w:rsid w:val="00A3687D"/>
    <w:rsid w:val="00A41D7E"/>
    <w:rsid w:val="00A463AD"/>
    <w:rsid w:val="00A542AD"/>
    <w:rsid w:val="00A54A06"/>
    <w:rsid w:val="00A54D5C"/>
    <w:rsid w:val="00A5679D"/>
    <w:rsid w:val="00A57831"/>
    <w:rsid w:val="00A67964"/>
    <w:rsid w:val="00A70EF0"/>
    <w:rsid w:val="00A7309D"/>
    <w:rsid w:val="00A7661C"/>
    <w:rsid w:val="00A84434"/>
    <w:rsid w:val="00A969D3"/>
    <w:rsid w:val="00AA6E04"/>
    <w:rsid w:val="00AB36F5"/>
    <w:rsid w:val="00AB4F06"/>
    <w:rsid w:val="00AB4FA1"/>
    <w:rsid w:val="00AB697D"/>
    <w:rsid w:val="00AB6CE9"/>
    <w:rsid w:val="00AC4F3B"/>
    <w:rsid w:val="00AD6982"/>
    <w:rsid w:val="00AD6D2B"/>
    <w:rsid w:val="00AE0BEF"/>
    <w:rsid w:val="00AE62AD"/>
    <w:rsid w:val="00AF33BE"/>
    <w:rsid w:val="00AF5182"/>
    <w:rsid w:val="00B016B6"/>
    <w:rsid w:val="00B05947"/>
    <w:rsid w:val="00B0699E"/>
    <w:rsid w:val="00B075B3"/>
    <w:rsid w:val="00B10BAE"/>
    <w:rsid w:val="00B12D76"/>
    <w:rsid w:val="00B15C0B"/>
    <w:rsid w:val="00B2349D"/>
    <w:rsid w:val="00B2563B"/>
    <w:rsid w:val="00B269FC"/>
    <w:rsid w:val="00B34A27"/>
    <w:rsid w:val="00B40581"/>
    <w:rsid w:val="00B40D32"/>
    <w:rsid w:val="00B4282A"/>
    <w:rsid w:val="00B428A3"/>
    <w:rsid w:val="00B451DE"/>
    <w:rsid w:val="00B6010A"/>
    <w:rsid w:val="00B613F3"/>
    <w:rsid w:val="00B71685"/>
    <w:rsid w:val="00B745E0"/>
    <w:rsid w:val="00B77CC4"/>
    <w:rsid w:val="00B833CC"/>
    <w:rsid w:val="00B843D6"/>
    <w:rsid w:val="00B90CCE"/>
    <w:rsid w:val="00BA04FC"/>
    <w:rsid w:val="00BA5D19"/>
    <w:rsid w:val="00BA787C"/>
    <w:rsid w:val="00BB666D"/>
    <w:rsid w:val="00BB7279"/>
    <w:rsid w:val="00BB73F6"/>
    <w:rsid w:val="00BC1B69"/>
    <w:rsid w:val="00BC2DE3"/>
    <w:rsid w:val="00BC68FF"/>
    <w:rsid w:val="00BD4CB6"/>
    <w:rsid w:val="00BD7725"/>
    <w:rsid w:val="00BE0FF2"/>
    <w:rsid w:val="00BF5C53"/>
    <w:rsid w:val="00C00DCB"/>
    <w:rsid w:val="00C05F5E"/>
    <w:rsid w:val="00C16E48"/>
    <w:rsid w:val="00C17500"/>
    <w:rsid w:val="00C234C8"/>
    <w:rsid w:val="00C347A1"/>
    <w:rsid w:val="00C40C6D"/>
    <w:rsid w:val="00C447DF"/>
    <w:rsid w:val="00C45392"/>
    <w:rsid w:val="00C73806"/>
    <w:rsid w:val="00C751C9"/>
    <w:rsid w:val="00C77A50"/>
    <w:rsid w:val="00C77D11"/>
    <w:rsid w:val="00C82B71"/>
    <w:rsid w:val="00C8723D"/>
    <w:rsid w:val="00C875EA"/>
    <w:rsid w:val="00C975CD"/>
    <w:rsid w:val="00CA00BE"/>
    <w:rsid w:val="00CA0BCB"/>
    <w:rsid w:val="00CB2609"/>
    <w:rsid w:val="00CB573B"/>
    <w:rsid w:val="00CB5755"/>
    <w:rsid w:val="00CB64E5"/>
    <w:rsid w:val="00CC3004"/>
    <w:rsid w:val="00CC3673"/>
    <w:rsid w:val="00CC42EE"/>
    <w:rsid w:val="00CD4E14"/>
    <w:rsid w:val="00CD5116"/>
    <w:rsid w:val="00CD5CA0"/>
    <w:rsid w:val="00CE5487"/>
    <w:rsid w:val="00CF2EAF"/>
    <w:rsid w:val="00D030BD"/>
    <w:rsid w:val="00D06C0F"/>
    <w:rsid w:val="00D31E72"/>
    <w:rsid w:val="00D34602"/>
    <w:rsid w:val="00D54DBD"/>
    <w:rsid w:val="00D60C5E"/>
    <w:rsid w:val="00D66208"/>
    <w:rsid w:val="00D71763"/>
    <w:rsid w:val="00D71B0F"/>
    <w:rsid w:val="00D71D20"/>
    <w:rsid w:val="00D74477"/>
    <w:rsid w:val="00D75E27"/>
    <w:rsid w:val="00D83F39"/>
    <w:rsid w:val="00D8713B"/>
    <w:rsid w:val="00D925A4"/>
    <w:rsid w:val="00D977D3"/>
    <w:rsid w:val="00DB5EDD"/>
    <w:rsid w:val="00DC2F74"/>
    <w:rsid w:val="00DC71E1"/>
    <w:rsid w:val="00DE6AA4"/>
    <w:rsid w:val="00DF3B62"/>
    <w:rsid w:val="00E06061"/>
    <w:rsid w:val="00E15AF0"/>
    <w:rsid w:val="00E16E46"/>
    <w:rsid w:val="00E21F10"/>
    <w:rsid w:val="00E225CF"/>
    <w:rsid w:val="00E22744"/>
    <w:rsid w:val="00E2433B"/>
    <w:rsid w:val="00E27C64"/>
    <w:rsid w:val="00E33811"/>
    <w:rsid w:val="00E34551"/>
    <w:rsid w:val="00E37AAA"/>
    <w:rsid w:val="00E37F90"/>
    <w:rsid w:val="00E40FA6"/>
    <w:rsid w:val="00E44742"/>
    <w:rsid w:val="00E51BAC"/>
    <w:rsid w:val="00E549B5"/>
    <w:rsid w:val="00E55F1D"/>
    <w:rsid w:val="00E5662B"/>
    <w:rsid w:val="00E629D7"/>
    <w:rsid w:val="00E67D9E"/>
    <w:rsid w:val="00E7137C"/>
    <w:rsid w:val="00E72523"/>
    <w:rsid w:val="00E74E9D"/>
    <w:rsid w:val="00E7545D"/>
    <w:rsid w:val="00E7670E"/>
    <w:rsid w:val="00E770BA"/>
    <w:rsid w:val="00E83828"/>
    <w:rsid w:val="00E87F12"/>
    <w:rsid w:val="00E916A2"/>
    <w:rsid w:val="00E93622"/>
    <w:rsid w:val="00E95D00"/>
    <w:rsid w:val="00E9690E"/>
    <w:rsid w:val="00EB119C"/>
    <w:rsid w:val="00EB2ADC"/>
    <w:rsid w:val="00EB5FCD"/>
    <w:rsid w:val="00EB606E"/>
    <w:rsid w:val="00ED6DB9"/>
    <w:rsid w:val="00EE5892"/>
    <w:rsid w:val="00EF29C7"/>
    <w:rsid w:val="00EF3B9B"/>
    <w:rsid w:val="00EF695E"/>
    <w:rsid w:val="00EF6F4F"/>
    <w:rsid w:val="00EF7308"/>
    <w:rsid w:val="00F02F05"/>
    <w:rsid w:val="00F06DE2"/>
    <w:rsid w:val="00F136AF"/>
    <w:rsid w:val="00F16B31"/>
    <w:rsid w:val="00F310FF"/>
    <w:rsid w:val="00F40F59"/>
    <w:rsid w:val="00F4664F"/>
    <w:rsid w:val="00F473E4"/>
    <w:rsid w:val="00F50191"/>
    <w:rsid w:val="00F50FDA"/>
    <w:rsid w:val="00F5440A"/>
    <w:rsid w:val="00F55B25"/>
    <w:rsid w:val="00F602BA"/>
    <w:rsid w:val="00F64AB2"/>
    <w:rsid w:val="00F750FE"/>
    <w:rsid w:val="00F77076"/>
    <w:rsid w:val="00F862E1"/>
    <w:rsid w:val="00F86D00"/>
    <w:rsid w:val="00F93F56"/>
    <w:rsid w:val="00F97027"/>
    <w:rsid w:val="00FA0872"/>
    <w:rsid w:val="00FA53B3"/>
    <w:rsid w:val="00FB12C2"/>
    <w:rsid w:val="00FB4B5B"/>
    <w:rsid w:val="00FB5F14"/>
    <w:rsid w:val="00FD1953"/>
    <w:rsid w:val="00FD3275"/>
    <w:rsid w:val="00FD4647"/>
    <w:rsid w:val="00FD55F1"/>
    <w:rsid w:val="00FE7B22"/>
    <w:rsid w:val="00FF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6CE81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065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unhideWhenUsed/>
    <w:rsid w:val="00FD46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464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B5C8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83F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F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F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F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F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F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F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25242D5-4EFD-49ED-B12A-A3BD5406D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8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Editing</dc:creator>
  <cp:keywords/>
  <dc:description/>
  <cp:lastModifiedBy>Sarah Glenn</cp:lastModifiedBy>
  <cp:revision>10</cp:revision>
  <cp:lastPrinted>2019-09-09T18:35:00Z</cp:lastPrinted>
  <dcterms:created xsi:type="dcterms:W3CDTF">2020-04-14T19:24:00Z</dcterms:created>
  <dcterms:modified xsi:type="dcterms:W3CDTF">2020-04-15T11:52:00Z</dcterms:modified>
</cp:coreProperties>
</file>